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b78655363a737c0ec14b4597231d1ef1a7563"/>
      <w:r>
        <w:rPr>
          <w:b/>
        </w:rPr>
        <w:t xml:space="preserve">ПРОТОКОЛ ЕЛЕКТРОННОГО АУКЦІОНУ № CSE001-UA-20230315-97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4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на центральній вулиці м. Верхньодніпровськ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5 000,00 грн, у тому числі ПДВ</w:t>
      </w:r>
      <w:r>
        <w:t xml:space="preserve"> </w:t>
      </w:r>
      <w:r>
        <w:t xml:space="preserve">120 8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хіна Катерина Володимирівна, ІПН/РНОКПП: 31288207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мін Сергій Юрійович, ІПН/РНОКПП: 2813704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тинацька Тетяна Володимирівна, ІПН/РНОКПП: 22924002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ОВЕН", ЄДРПОУ: 25522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Цаберяба Марія Миколаївна, ІПН/РНОКПП: 24095183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ТРА", ЄДРПОУ: 134719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жний Борис Борисович, ІПН/РНОКПП: 30684173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б Іван Сергійович, ІПН/РНОКПП: 32317011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йцев Віталій Сергійович, ІПН/РНОКПП: 30827109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сак Олександр Іванович, ІПН/РНОКПП: 25947056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с Євген Анатолійович, ІПН/РНОКПП: 28742122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РТЕНС", ЄДРПОУ: 415772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роков Володимир Юрійович, ІПН/РНОКПП: 3098511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О-ТРАНСПОРТНА КОМПАНІЯ "САНРАЙЗ", ЄДРПОУ: 41642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Цопіна Валентина Іванівна", ІПН/РНОКПП (ФОП): 20083062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угінська Олена Олександрівна, ІПН/РНОКПП: 26010072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ерва Лілія Іванівна, ІПН/РНОКПП: 2677306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існик Сергій Вікторович, ІПН/РНОКПП: 3294818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АПОШНИКОВ МАКСИМ ВІТАЛІЙОВИЧ", ІПН/РНОКПП (ФОП): 2974605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ядик Станіслав Олексійович, ІПН/РНОКПП: 29387048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енченко Олег Віталійович, ІПН/РНОКПП: 30063125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кач Олег Михайлович, ІПН/РНОКПП: 28981090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УНСЕЛ-М", ЄДРПОУ: 392164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гій Андрій Володимирович, ІПН/РНОКПП: 3169501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09:51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26:29Z</dcterms:created>
  <dcterms:modified xsi:type="dcterms:W3CDTF">2024-05-03T16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